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Xeba3c2f3420c339c3ff5bf9459ba3741edb2a9a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9-01-07T14:30:39Z</dcterms:created>
  <dcterms:modified xsi:type="dcterms:W3CDTF">2019-01-07T14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